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056BD9" w14:textId="129ED5D7" w:rsidR="00466AFC" w:rsidRPr="00466AFC" w:rsidRDefault="00466AFC" w:rsidP="00466AFC">
      <w:pPr>
        <w:pStyle w:val="Title"/>
      </w:pPr>
      <w:bookmarkStart w:id="0" w:name="_GoBack"/>
      <w:bookmarkEnd w:id="0"/>
      <w:r w:rsidRPr="00466AFC">
        <w:t>Internet Search Project 2</w:t>
      </w:r>
    </w:p>
    <w:p w14:paraId="04FC51D2" w14:textId="065FE676" w:rsidR="00FA7F9E" w:rsidRDefault="000C788D" w:rsidP="00466AFC">
      <w:pPr>
        <w:pBdr>
          <w:top w:val="single" w:sz="4" w:space="1" w:color="auto"/>
          <w:left w:val="single" w:sz="4" w:space="4" w:color="auto"/>
          <w:bottom w:val="single" w:sz="4" w:space="18" w:color="auto"/>
          <w:right w:val="single" w:sz="4" w:space="4" w:color="auto"/>
        </w:pBdr>
        <w:spacing w:after="480"/>
        <w:rPr>
          <w:rFonts w:ascii="Century Gothic" w:hAnsi="Century Gothic"/>
          <w:b/>
          <w:bCs/>
          <w:sz w:val="24"/>
          <w:szCs w:val="24"/>
        </w:rPr>
      </w:pPr>
      <w:r w:rsidRPr="00294AEC">
        <w:rPr>
          <w:rFonts w:ascii="Century Gothic" w:hAnsi="Century Gothic"/>
          <w:b/>
          <w:bCs/>
          <w:sz w:val="24"/>
          <w:szCs w:val="24"/>
        </w:rPr>
        <w:t>Question</w:t>
      </w:r>
      <w:r w:rsidR="00FA7F9E">
        <w:rPr>
          <w:rFonts w:ascii="Century Gothic" w:hAnsi="Century Gothic"/>
          <w:b/>
          <w:bCs/>
          <w:sz w:val="24"/>
          <w:szCs w:val="24"/>
        </w:rPr>
        <w:t xml:space="preserve"> </w:t>
      </w:r>
    </w:p>
    <w:p w14:paraId="0E0D7A0A" w14:textId="0975D22C" w:rsidR="00294AEC" w:rsidRPr="00294AEC" w:rsidRDefault="00FA7F9E" w:rsidP="00294AEC">
      <w:pPr>
        <w:spacing w:before="240" w:after="240"/>
        <w:rPr>
          <w:rFonts w:ascii="Century Gothic" w:hAnsi="Century Gothic"/>
          <w:b/>
          <w:bCs/>
          <w:sz w:val="24"/>
          <w:szCs w:val="24"/>
        </w:rPr>
      </w:pPr>
      <w:r>
        <w:rPr>
          <w:rFonts w:ascii="Century Gothic" w:hAnsi="Century Gothic"/>
          <w:b/>
          <w:bCs/>
          <w:sz w:val="24"/>
          <w:szCs w:val="24"/>
        </w:rPr>
        <w:t>Write</w:t>
      </w:r>
      <w:r w:rsidR="00294AEC" w:rsidRPr="00294AEC">
        <w:rPr>
          <w:rFonts w:ascii="Century Gothic" w:hAnsi="Century Gothic"/>
          <w:b/>
          <w:bCs/>
          <w:sz w:val="24"/>
          <w:szCs w:val="24"/>
        </w:rPr>
        <w:t xml:space="preserve"> the search te</w:t>
      </w:r>
      <w:r w:rsidR="00466AFC">
        <w:rPr>
          <w:rFonts w:ascii="Century Gothic" w:hAnsi="Century Gothic"/>
          <w:b/>
          <w:bCs/>
          <w:sz w:val="24"/>
          <w:szCs w:val="24"/>
        </w:rPr>
        <w:t>rms for your Internet search:</w:t>
      </w:r>
    </w:p>
    <w:p w14:paraId="27B98FED" w14:textId="767185F0" w:rsidR="00FA7F9E" w:rsidRDefault="00FA7F9E" w:rsidP="004E76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360" w:lineRule="auto"/>
        <w:rPr>
          <w:rFonts w:ascii="Century Gothic" w:hAnsi="Century Gothic"/>
          <w:sz w:val="24"/>
          <w:szCs w:val="24"/>
        </w:rPr>
      </w:pPr>
    </w:p>
    <w:p w14:paraId="62839B86" w14:textId="080C9936" w:rsidR="000C788D" w:rsidRDefault="00FA7F9E" w:rsidP="00294AEC">
      <w:pPr>
        <w:spacing w:before="240" w:after="2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 xml:space="preserve">Read </w:t>
      </w:r>
      <w:r w:rsidR="004E7632">
        <w:rPr>
          <w:rFonts w:ascii="Century Gothic" w:hAnsi="Century Gothic"/>
          <w:sz w:val="24"/>
          <w:szCs w:val="24"/>
        </w:rPr>
        <w:t>2 to 5</w:t>
      </w:r>
      <w:r>
        <w:rPr>
          <w:rFonts w:ascii="Century Gothic" w:hAnsi="Century Gothic"/>
          <w:sz w:val="24"/>
          <w:szCs w:val="24"/>
        </w:rPr>
        <w:t xml:space="preserve"> of your search results. Write down the web page address and notes.</w:t>
      </w:r>
    </w:p>
    <w:p w14:paraId="669C5F33" w14:textId="7AAA2700" w:rsidR="00FA7F9E" w:rsidRPr="004E7632" w:rsidRDefault="00FA7F9E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</w:pBdr>
        <w:shd w:val="clear" w:color="auto" w:fill="F2F2F2" w:themeFill="background1" w:themeFillShade="F2"/>
        <w:spacing w:after="240"/>
        <w:jc w:val="center"/>
        <w:rPr>
          <w:rFonts w:ascii="Century Gothic" w:hAnsi="Century Gothic"/>
          <w:b/>
          <w:bCs/>
          <w:sz w:val="24"/>
          <w:szCs w:val="24"/>
        </w:rPr>
      </w:pPr>
      <w:r w:rsidRPr="004E7632">
        <w:rPr>
          <w:rFonts w:ascii="Century Gothic" w:hAnsi="Century Gothic"/>
          <w:b/>
          <w:bCs/>
          <w:sz w:val="24"/>
          <w:szCs w:val="24"/>
        </w:rPr>
        <w:t>Search Result 1</w:t>
      </w:r>
    </w:p>
    <w:p w14:paraId="06FAA3F4" w14:textId="3FCF2496" w:rsidR="00FA7F9E" w:rsidRDefault="00FA7F9E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  <w:between w:val="single" w:sz="2" w:space="1" w:color="auto"/>
        </w:pBdr>
        <w:shd w:val="clear" w:color="auto" w:fill="F2F2F2" w:themeFill="background1" w:themeFillShade="F2"/>
        <w:spacing w:before="240" w:after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Web Page Address:</w:t>
      </w:r>
    </w:p>
    <w:p w14:paraId="2E171E1C" w14:textId="27BDCFDC" w:rsidR="00FA7F9E" w:rsidRPr="000C788D" w:rsidRDefault="00FA7F9E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Notes:</w:t>
      </w:r>
    </w:p>
    <w:p w14:paraId="15150D08" w14:textId="18AC3F00" w:rsidR="004E7632" w:rsidRDefault="004E7632" w:rsidP="00294AEC">
      <w:pPr>
        <w:spacing w:before="240" w:after="240"/>
        <w:rPr>
          <w:rFonts w:ascii="Century Gothic" w:hAnsi="Century Gothic"/>
          <w:b/>
          <w:bCs/>
          <w:sz w:val="24"/>
          <w:szCs w:val="24"/>
        </w:rPr>
      </w:pPr>
    </w:p>
    <w:p w14:paraId="1748AE59" w14:textId="4FBEB438" w:rsidR="00466AFC" w:rsidRPr="004E7632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</w:pBdr>
        <w:shd w:val="clear" w:color="auto" w:fill="F2F2F2" w:themeFill="background1" w:themeFillShade="F2"/>
        <w:spacing w:after="240"/>
        <w:jc w:val="center"/>
        <w:rPr>
          <w:rFonts w:ascii="Century Gothic" w:hAnsi="Century Gothic"/>
          <w:b/>
          <w:bCs/>
          <w:sz w:val="24"/>
          <w:szCs w:val="24"/>
        </w:rPr>
      </w:pPr>
      <w:r w:rsidRPr="004E7632">
        <w:rPr>
          <w:rFonts w:ascii="Century Gothic" w:hAnsi="Century Gothic"/>
          <w:b/>
          <w:bCs/>
          <w:sz w:val="24"/>
          <w:szCs w:val="24"/>
        </w:rPr>
        <w:t xml:space="preserve">Search Result </w:t>
      </w:r>
      <w:r>
        <w:rPr>
          <w:rFonts w:ascii="Century Gothic" w:hAnsi="Century Gothic"/>
          <w:b/>
          <w:bCs/>
          <w:sz w:val="24"/>
          <w:szCs w:val="24"/>
        </w:rPr>
        <w:t>2</w:t>
      </w:r>
    </w:p>
    <w:p w14:paraId="5A554AAC" w14:textId="77777777" w:rsidR="00466AFC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  <w:between w:val="single" w:sz="2" w:space="1" w:color="auto"/>
        </w:pBdr>
        <w:shd w:val="clear" w:color="auto" w:fill="F2F2F2" w:themeFill="background1" w:themeFillShade="F2"/>
        <w:spacing w:before="240" w:after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Web Page Address:</w:t>
      </w:r>
    </w:p>
    <w:p w14:paraId="151E871F" w14:textId="77777777" w:rsidR="00466AFC" w:rsidRPr="000C788D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Notes:</w:t>
      </w:r>
    </w:p>
    <w:p w14:paraId="5D87A00B" w14:textId="77777777" w:rsidR="00466AFC" w:rsidRDefault="00466AFC" w:rsidP="00294AEC">
      <w:pPr>
        <w:spacing w:before="240" w:after="240"/>
        <w:rPr>
          <w:rFonts w:ascii="Century Gothic" w:hAnsi="Century Gothic"/>
          <w:b/>
          <w:bCs/>
          <w:sz w:val="24"/>
          <w:szCs w:val="24"/>
        </w:rPr>
      </w:pPr>
    </w:p>
    <w:p w14:paraId="3713AC33" w14:textId="50534C11" w:rsidR="00466AFC" w:rsidRPr="004E7632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</w:pBdr>
        <w:shd w:val="clear" w:color="auto" w:fill="F2F2F2" w:themeFill="background1" w:themeFillShade="F2"/>
        <w:spacing w:after="240"/>
        <w:jc w:val="center"/>
        <w:rPr>
          <w:rFonts w:ascii="Century Gothic" w:hAnsi="Century Gothic"/>
          <w:b/>
          <w:bCs/>
          <w:sz w:val="24"/>
          <w:szCs w:val="24"/>
        </w:rPr>
      </w:pPr>
      <w:r w:rsidRPr="004E7632">
        <w:rPr>
          <w:rFonts w:ascii="Century Gothic" w:hAnsi="Century Gothic"/>
          <w:b/>
          <w:bCs/>
          <w:sz w:val="24"/>
          <w:szCs w:val="24"/>
        </w:rPr>
        <w:t xml:space="preserve">Search Result </w:t>
      </w:r>
      <w:r>
        <w:rPr>
          <w:rFonts w:ascii="Century Gothic" w:hAnsi="Century Gothic"/>
          <w:b/>
          <w:bCs/>
          <w:sz w:val="24"/>
          <w:szCs w:val="24"/>
        </w:rPr>
        <w:t>3</w:t>
      </w:r>
    </w:p>
    <w:p w14:paraId="08C1F114" w14:textId="77777777" w:rsidR="00466AFC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  <w:between w:val="single" w:sz="2" w:space="1" w:color="auto"/>
        </w:pBdr>
        <w:shd w:val="clear" w:color="auto" w:fill="F2F2F2" w:themeFill="background1" w:themeFillShade="F2"/>
        <w:spacing w:before="240" w:after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Web Page Address:</w:t>
      </w:r>
    </w:p>
    <w:p w14:paraId="134A49DC" w14:textId="77777777" w:rsidR="00466AFC" w:rsidRPr="000C788D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Notes:</w:t>
      </w:r>
    </w:p>
    <w:p w14:paraId="3813B64B" w14:textId="77777777" w:rsidR="00466AFC" w:rsidRDefault="00466AFC" w:rsidP="00294AEC">
      <w:pPr>
        <w:spacing w:before="240" w:after="240"/>
        <w:rPr>
          <w:rFonts w:ascii="Century Gothic" w:hAnsi="Century Gothic"/>
          <w:b/>
          <w:bCs/>
          <w:sz w:val="24"/>
          <w:szCs w:val="24"/>
        </w:rPr>
      </w:pPr>
    </w:p>
    <w:p w14:paraId="674535AF" w14:textId="0065816F" w:rsidR="00466AFC" w:rsidRPr="004E7632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</w:pBdr>
        <w:shd w:val="clear" w:color="auto" w:fill="F2F2F2" w:themeFill="background1" w:themeFillShade="F2"/>
        <w:spacing w:after="240"/>
        <w:jc w:val="center"/>
        <w:rPr>
          <w:rFonts w:ascii="Century Gothic" w:hAnsi="Century Gothic"/>
          <w:b/>
          <w:bCs/>
          <w:sz w:val="24"/>
          <w:szCs w:val="24"/>
        </w:rPr>
      </w:pPr>
      <w:r w:rsidRPr="004E7632">
        <w:rPr>
          <w:rFonts w:ascii="Century Gothic" w:hAnsi="Century Gothic"/>
          <w:b/>
          <w:bCs/>
          <w:sz w:val="24"/>
          <w:szCs w:val="24"/>
        </w:rPr>
        <w:t xml:space="preserve">Search Result </w:t>
      </w:r>
      <w:r>
        <w:rPr>
          <w:rFonts w:ascii="Century Gothic" w:hAnsi="Century Gothic"/>
          <w:b/>
          <w:bCs/>
          <w:sz w:val="24"/>
          <w:szCs w:val="24"/>
        </w:rPr>
        <w:t>4</w:t>
      </w:r>
    </w:p>
    <w:p w14:paraId="65295DA1" w14:textId="77777777" w:rsidR="00466AFC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  <w:between w:val="single" w:sz="2" w:space="1" w:color="auto"/>
        </w:pBdr>
        <w:shd w:val="clear" w:color="auto" w:fill="F2F2F2" w:themeFill="background1" w:themeFillShade="F2"/>
        <w:spacing w:before="240" w:after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lastRenderedPageBreak/>
        <w:t>Web Page Address:</w:t>
      </w:r>
    </w:p>
    <w:p w14:paraId="7EF9C845" w14:textId="77777777" w:rsidR="00466AFC" w:rsidRPr="000C788D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Notes:</w:t>
      </w:r>
    </w:p>
    <w:p w14:paraId="3AF73A9D" w14:textId="77777777" w:rsidR="00466AFC" w:rsidRDefault="00466AFC" w:rsidP="00294AEC">
      <w:pPr>
        <w:spacing w:before="240" w:after="240"/>
        <w:rPr>
          <w:rFonts w:ascii="Century Gothic" w:hAnsi="Century Gothic"/>
          <w:b/>
          <w:bCs/>
          <w:sz w:val="24"/>
          <w:szCs w:val="24"/>
        </w:rPr>
      </w:pPr>
    </w:p>
    <w:p w14:paraId="399059A0" w14:textId="5054DDA5" w:rsidR="00466AFC" w:rsidRPr="004E7632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</w:pBdr>
        <w:shd w:val="clear" w:color="auto" w:fill="F2F2F2" w:themeFill="background1" w:themeFillShade="F2"/>
        <w:spacing w:after="240"/>
        <w:jc w:val="center"/>
        <w:rPr>
          <w:rFonts w:ascii="Century Gothic" w:hAnsi="Century Gothic"/>
          <w:b/>
          <w:bCs/>
          <w:sz w:val="24"/>
          <w:szCs w:val="24"/>
        </w:rPr>
      </w:pPr>
      <w:r w:rsidRPr="004E7632">
        <w:rPr>
          <w:rFonts w:ascii="Century Gothic" w:hAnsi="Century Gothic"/>
          <w:b/>
          <w:bCs/>
          <w:sz w:val="24"/>
          <w:szCs w:val="24"/>
        </w:rPr>
        <w:t xml:space="preserve">Search Result </w:t>
      </w:r>
      <w:r>
        <w:rPr>
          <w:rFonts w:ascii="Century Gothic" w:hAnsi="Century Gothic"/>
          <w:b/>
          <w:bCs/>
          <w:sz w:val="24"/>
          <w:szCs w:val="24"/>
        </w:rPr>
        <w:t>5</w:t>
      </w:r>
    </w:p>
    <w:p w14:paraId="71CB18A0" w14:textId="77777777" w:rsidR="00466AFC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  <w:between w:val="single" w:sz="2" w:space="1" w:color="auto"/>
        </w:pBdr>
        <w:shd w:val="clear" w:color="auto" w:fill="F2F2F2" w:themeFill="background1" w:themeFillShade="F2"/>
        <w:spacing w:before="240" w:after="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Web Page Address:</w:t>
      </w:r>
    </w:p>
    <w:p w14:paraId="53594A2A" w14:textId="35C31046" w:rsidR="004E7632" w:rsidRPr="00466AFC" w:rsidRDefault="00466AFC" w:rsidP="00466AFC">
      <w:pPr>
        <w:pBdr>
          <w:top w:val="single" w:sz="2" w:space="1" w:color="auto"/>
          <w:left w:val="single" w:sz="2" w:space="4" w:color="auto"/>
          <w:bottom w:val="single" w:sz="2" w:space="31" w:color="auto"/>
          <w:right w:val="single" w:sz="2" w:space="4" w:color="auto"/>
        </w:pBdr>
        <w:shd w:val="clear" w:color="auto" w:fill="F2F2F2" w:themeFill="background1" w:themeFillShade="F2"/>
        <w:spacing w:before="240" w:after="24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Notes:</w:t>
      </w:r>
    </w:p>
    <w:sectPr w:rsidR="004E7632" w:rsidRPr="00466AFC" w:rsidSect="00466AFC">
      <w:headerReference w:type="default" r:id="rId8"/>
      <w:pgSz w:w="12240" w:h="15840"/>
      <w:pgMar w:top="1008" w:right="1440" w:bottom="1008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5329B9" w14:textId="77777777" w:rsidR="00194CAD" w:rsidRDefault="00194CAD">
      <w:pPr>
        <w:spacing w:after="0" w:line="240" w:lineRule="auto"/>
      </w:pPr>
      <w:r>
        <w:separator/>
      </w:r>
    </w:p>
  </w:endnote>
  <w:endnote w:type="continuationSeparator" w:id="0">
    <w:p w14:paraId="54B012BE" w14:textId="77777777" w:rsidR="00194CAD" w:rsidRDefault="00194C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9414C8" w14:textId="77777777" w:rsidR="00194CAD" w:rsidRDefault="00194CAD">
      <w:pPr>
        <w:spacing w:after="0" w:line="240" w:lineRule="auto"/>
      </w:pPr>
      <w:r>
        <w:separator/>
      </w:r>
    </w:p>
  </w:footnote>
  <w:footnote w:type="continuationSeparator" w:id="0">
    <w:p w14:paraId="346C289F" w14:textId="77777777" w:rsidR="00194CAD" w:rsidRDefault="00194C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1D" w14:textId="0DC1C68B" w:rsidR="00820B10" w:rsidRDefault="000C788D" w:rsidP="00294AEC">
    <w:pPr>
      <w:pStyle w:val="Heading1"/>
      <w:spacing w:line="240" w:lineRule="auto"/>
      <w:jc w:val="center"/>
    </w:pPr>
    <w:r>
      <w:t>Internet Search Proje</w:t>
    </w:r>
    <w:r w:rsidR="00294AEC">
      <w:t xml:space="preserve">ct </w:t>
    </w:r>
    <w:r w:rsidR="004E7632">
      <w:t>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F25E30"/>
    <w:multiLevelType w:val="multilevel"/>
    <w:tmpl w:val="2A324F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3830F1A"/>
    <w:multiLevelType w:val="hybridMultilevel"/>
    <w:tmpl w:val="FADEB176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CFA31EB"/>
    <w:multiLevelType w:val="multilevel"/>
    <w:tmpl w:val="8EBA17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08342F3"/>
    <w:multiLevelType w:val="hybridMultilevel"/>
    <w:tmpl w:val="703C4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66BD3943"/>
    <w:multiLevelType w:val="multilevel"/>
    <w:tmpl w:val="1604F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88504A4"/>
    <w:multiLevelType w:val="hybridMultilevel"/>
    <w:tmpl w:val="9DAC63AC"/>
    <w:lvl w:ilvl="0" w:tplc="7F58B266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C426CCC"/>
    <w:multiLevelType w:val="hybridMultilevel"/>
    <w:tmpl w:val="2AAC92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9E6340B"/>
    <w:multiLevelType w:val="hybridMultilevel"/>
    <w:tmpl w:val="7C86C48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8">
    <w:nsid w:val="7E77700F"/>
    <w:multiLevelType w:val="hybridMultilevel"/>
    <w:tmpl w:val="5D8C5C7E"/>
    <w:lvl w:ilvl="0" w:tplc="7F58B266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7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DM1NbcwNzc0MDNT0lEKTi0uzszPAykwqQUAKdXO7SwAAAA="/>
  </w:docVars>
  <w:rsids>
    <w:rsidRoot w:val="00820B10"/>
    <w:rsid w:val="000976C1"/>
    <w:rsid w:val="000C788D"/>
    <w:rsid w:val="000D10A6"/>
    <w:rsid w:val="0010266C"/>
    <w:rsid w:val="00194CAD"/>
    <w:rsid w:val="001A1023"/>
    <w:rsid w:val="0027582A"/>
    <w:rsid w:val="00294AEC"/>
    <w:rsid w:val="002C021B"/>
    <w:rsid w:val="002E61E5"/>
    <w:rsid w:val="00361113"/>
    <w:rsid w:val="0037665A"/>
    <w:rsid w:val="00466AFC"/>
    <w:rsid w:val="004B0540"/>
    <w:rsid w:val="004E7632"/>
    <w:rsid w:val="0050574C"/>
    <w:rsid w:val="00721816"/>
    <w:rsid w:val="007233E5"/>
    <w:rsid w:val="00820B10"/>
    <w:rsid w:val="009629AC"/>
    <w:rsid w:val="009C42B4"/>
    <w:rsid w:val="00A50E6F"/>
    <w:rsid w:val="00AA3EF0"/>
    <w:rsid w:val="00B34EF3"/>
    <w:rsid w:val="00BA00E0"/>
    <w:rsid w:val="00C75B6E"/>
    <w:rsid w:val="00E26495"/>
    <w:rsid w:val="00E56B22"/>
    <w:rsid w:val="00F45F21"/>
    <w:rsid w:val="00F62B43"/>
    <w:rsid w:val="00FA7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44D96"/>
  <w15:docId w15:val="{4D8F2E08-9332-437F-B14E-EEB8A8F2A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33E5"/>
  </w:style>
  <w:style w:type="paragraph" w:styleId="Heading1">
    <w:name w:val="heading 1"/>
    <w:basedOn w:val="Normal"/>
    <w:next w:val="Normal"/>
    <w:link w:val="Heading1Char"/>
    <w:uiPriority w:val="9"/>
    <w:qFormat/>
    <w:rsid w:val="00593E14"/>
    <w:pPr>
      <w:spacing w:after="120" w:line="360" w:lineRule="auto"/>
      <w:outlineLvl w:val="0"/>
    </w:pPr>
    <w:rPr>
      <w:rFonts w:ascii="Century Gothic" w:eastAsiaTheme="majorEastAsia" w:hAnsi="Century Gothic" w:cstheme="minorHAnsi"/>
      <w:bCs/>
      <w:color w:val="4472C4" w:themeColor="accent1"/>
      <w:sz w:val="40"/>
      <w:szCs w:val="4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next w:val="Normal"/>
    <w:uiPriority w:val="10"/>
    <w:qFormat/>
    <w:rsid w:val="00466AFC"/>
    <w:pPr>
      <w:spacing w:line="240" w:lineRule="auto"/>
      <w:jc w:val="center"/>
    </w:pPr>
  </w:style>
  <w:style w:type="character" w:customStyle="1" w:styleId="Heading1Char">
    <w:name w:val="Heading 1 Char"/>
    <w:link w:val="Heading1"/>
    <w:uiPriority w:val="9"/>
    <w:rsid w:val="00593E14"/>
    <w:rPr>
      <w:rFonts w:ascii="Century Gothic" w:eastAsiaTheme="majorEastAsia" w:hAnsi="Century Gothic" w:cstheme="minorHAnsi"/>
      <w:bCs/>
      <w:color w:val="4472C4" w:themeColor="accent1"/>
      <w:sz w:val="40"/>
      <w:szCs w:val="4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ListParagraph">
    <w:name w:val="List Paragraph"/>
    <w:basedOn w:val="Normal"/>
    <w:uiPriority w:val="34"/>
    <w:qFormat/>
    <w:rsid w:val="00080C2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nHKNtP1Vkoh89TKAgfL4+MzKvA==">AMUW2mXvz3DYcDjNQEAhxfaqvX6k5XXFAkpp+3Vl0eND9F55ItdVSKrgbuVGYZ/wdMgkj003cy+X0FdGeL/m5EcKyKfonGZdBTt69sidiBQpTtlBSrnaX4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et Search Project 2</vt:lpstr>
    </vt:vector>
  </TitlesOfParts>
  <Company/>
  <LinksUpToDate>false</LinksUpToDate>
  <CharactersWithSpaces>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et Search Project 2</dc:title>
  <dc:creator>Glenda Rose</dc:creator>
  <cp:lastModifiedBy>codemantra</cp:lastModifiedBy>
  <cp:revision>7</cp:revision>
  <dcterms:created xsi:type="dcterms:W3CDTF">2022-12-28T20:24:00Z</dcterms:created>
  <dcterms:modified xsi:type="dcterms:W3CDTF">2023-02-28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667A8C2F3144EB6198C9A2F5682BB</vt:lpwstr>
  </property>
  <property fmtid="{D5CDD505-2E9C-101B-9397-08002B2CF9AE}" pid="3" name="MediaServiceImageTags">
    <vt:lpwstr/>
  </property>
</Properties>
</file>